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прохождению внешнего курса №1</w:t>
      </w:r>
    </w:p>
    <w:p>
      <w:pPr>
        <w:pStyle w:val="Subtitle"/>
      </w:pPr>
      <w:r>
        <w:t xml:space="preserve">Основы Кибербезопасности</w:t>
      </w:r>
    </w:p>
    <w:p>
      <w:pPr>
        <w:pStyle w:val="Author"/>
      </w:pPr>
      <w:r>
        <w:t xml:space="preserve">Авилов Иван Олего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"</w:t>
          </w:r>
          <w:r>
            <w:t xml:space="preserve"> 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86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drawing>
          <wp:inline>
            <wp:extent cx="5334000" cy="2999158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1\image\image-2025051717591096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олько HTTPS является протоколом прикладного уровня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1\image\image-2025051717591931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CP является протоколом транспортного уровня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1\image\image-202505171759288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Адреса, в которых есть числа больше 255 - некорректны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1\image\image-2025051717593687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NS сервера действительно сопоставляют доменное имя с его IP адресом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1\image\image-2025051717594918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верной последовательности протоколы отсортированы от верхнего к нижнему</w:t>
      </w:r>
    </w:p>
    <w:p>
      <w:pPr>
        <w:pStyle w:val="BodyText"/>
      </w:pPr>
      <w:r>
        <w:drawing>
          <wp:inline>
            <wp:extent cx="5334000" cy="3003854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1\image\image-2025051718000007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ttp, в отличии от https не предполагает шифрования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1\image\image-2025051718000868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авильный ответ - 2 фазы, рукопожатие и передача данных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1\image\image-2025051718001983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сли у какой-то стороны нету поддержки определённой версии, они договариваются использовать прошлую версию, которая есть у обоих сторон.</w:t>
      </w:r>
    </w:p>
    <w:p>
      <w:pPr>
        <w:pStyle w:val="BodyText"/>
      </w:pPr>
      <w:r>
        <w:drawing>
          <wp:inline>
            <wp:extent cx="5334000" cy="3002287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1\image\image-2025051718002964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Фаза рукопожатия предполагает лишь обмен информацией о способах шифрования: ключах, алгоритмах и т.д. Шифрование данных не выполняется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1\image\image-2025051718003663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уки файлы позволяют идентифицировать пользователя, не открывая его персональные данные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1\image\image-2025051718004449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дёжность соединения - не зона ответственности владельца сайта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1\image\image-2025051718005506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уки файлы используются и генерируются сервером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1\image\image-2025051718010195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уки файлы хранятся в браузере на время пользования сайтом</w:t>
      </w:r>
    </w:p>
    <w:p>
      <w:pPr>
        <w:pStyle w:val="BodyText"/>
      </w:pPr>
      <w:r>
        <w:drawing>
          <wp:inline>
            <wp:extent cx="5334000" cy="3002287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1\image\image-2025051718011210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межуточных узлов в сети ТОР - 3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1\image\image-2025051718012080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правитель должен знать адрес получателя, иначе он не сможет передать его выходному узлу. Выходной узел должен знать адрес получателя, иначе он не будет знать, куда направить пакеты.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1\image\image-2025051718012981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ждый узел знает только свой ключ, которым узел снимает один слой "луковицы"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1\image\image-2025051718013788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т, так как выходной узел играет роль виртуального пользователя.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72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1\image\image-2025051718014485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-Fi - технология беспроводной передачи данных в локальной сети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75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1\image\image-2025051718015098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-fi работает на канальном уровне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78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1\image\image-202505171801574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амый уязвимый метод - WEP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81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1\image\image-2025051718020365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Шифрование начинается после аутентификации устройств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84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1\image\image-2025051718021002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sonal - для личного пользования. Enterprise - для бизнеса</w:t>
      </w:r>
    </w:p>
    <w:bookmarkEnd w:id="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внешнего курса №1</dc:title>
  <dc:creator>Авилов Иван Олегович" </dc:creator>
  <dc:language>ru-RU</dc:language>
  <cp:keywords/>
  <dcterms:created xsi:type="dcterms:W3CDTF">2025-05-17T15:09:29Z</dcterms:created>
  <dcterms:modified xsi:type="dcterms:W3CDTF">2025-05-17T15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 # List of figures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 # List of tables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сновы Кибер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 # Table of contents</vt:lpwstr>
  </property>
  <property fmtid="{D5CDD505-2E9C-101B-9397-08002B2CF9AE}" pid="37" name="toc-depth">
    <vt:lpwstr>2</vt:lpwstr>
  </property>
  <property fmtid="{D5CDD505-2E9C-101B-9397-08002B2CF9AE}" pid="38" name="toc-title">
    <vt:lpwstr>Содержание" </vt:lpwstr>
  </property>
  <property fmtid="{D5CDD505-2E9C-101B-9397-08002B2CF9AE}" pid="39" name="typora-copy-images-to">
    <vt:lpwstr>./image</vt:lpwstr>
  </property>
</Properties>
</file>